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55C66" w14:textId="1AE44A33" w:rsidR="00787816" w:rsidRPr="005A6D33" w:rsidRDefault="0000335A" w:rsidP="005A6D33">
      <w:pPr>
        <w:spacing w:after="0" w:line="276" w:lineRule="auto"/>
        <w:rPr>
          <w:rFonts w:asciiTheme="majorHAnsi" w:hAnsiTheme="majorHAnsi" w:cstheme="majorHAnsi"/>
          <w:b/>
          <w:bCs/>
        </w:rPr>
      </w:pPr>
      <w:r w:rsidRPr="005A6D33">
        <w:rPr>
          <w:rFonts w:asciiTheme="majorHAnsi" w:hAnsiTheme="majorHAnsi" w:cstheme="majorHAnsi"/>
          <w:b/>
          <w:bCs/>
        </w:rPr>
        <w:t xml:space="preserve">Załącznik nr </w:t>
      </w:r>
      <w:r w:rsidR="003430AB" w:rsidRPr="005A6D33">
        <w:rPr>
          <w:rFonts w:asciiTheme="majorHAnsi" w:hAnsiTheme="majorHAnsi" w:cstheme="majorHAnsi"/>
          <w:b/>
          <w:bCs/>
        </w:rPr>
        <w:t>2 do SWZ</w:t>
      </w:r>
    </w:p>
    <w:p w14:paraId="42EFF77D" w14:textId="7B819BBA" w:rsidR="0000335A" w:rsidRPr="005A6D33" w:rsidRDefault="00016D92" w:rsidP="005A6D33">
      <w:pPr>
        <w:spacing w:after="0" w:line="276" w:lineRule="auto"/>
        <w:jc w:val="center"/>
        <w:rPr>
          <w:rFonts w:asciiTheme="majorHAnsi" w:hAnsiTheme="majorHAnsi" w:cstheme="majorHAnsi"/>
          <w:b/>
          <w:bCs/>
        </w:rPr>
      </w:pPr>
      <w:r w:rsidRPr="005A6D33">
        <w:rPr>
          <w:rFonts w:asciiTheme="majorHAnsi" w:hAnsiTheme="majorHAnsi" w:cstheme="majorHAnsi"/>
          <w:b/>
          <w:bCs/>
        </w:rPr>
        <w:t>SZCZEGÓŁOWY OPIS PRZEDMIOTU ZAMÓWIENIA</w:t>
      </w:r>
    </w:p>
    <w:p w14:paraId="77D03786" w14:textId="397054B0" w:rsidR="00B9672B" w:rsidRPr="005A6D33" w:rsidRDefault="00B9672B" w:rsidP="005A6D33">
      <w:pPr>
        <w:pStyle w:val="Tekstpodstawowy"/>
        <w:spacing w:line="276" w:lineRule="auto"/>
        <w:rPr>
          <w:rStyle w:val="FontStyle157"/>
          <w:rFonts w:asciiTheme="majorHAnsi" w:hAnsiTheme="majorHAnsi" w:cstheme="majorHAnsi"/>
          <w:b w:val="0"/>
          <w:lang w:val="pl-PL"/>
        </w:rPr>
      </w:pPr>
      <w:r w:rsidRPr="005A6D33">
        <w:rPr>
          <w:rFonts w:asciiTheme="majorHAnsi" w:hAnsiTheme="majorHAnsi" w:cstheme="majorHAnsi"/>
          <w:b/>
          <w:sz w:val="22"/>
          <w:szCs w:val="22"/>
        </w:rPr>
        <w:t xml:space="preserve">w postępowaniu o udzielenie zamówienia publicznego </w:t>
      </w:r>
      <w:r w:rsidRPr="005A6D33">
        <w:rPr>
          <w:rStyle w:val="FontStyle157"/>
          <w:rFonts w:asciiTheme="majorHAnsi" w:hAnsiTheme="majorHAnsi" w:cstheme="majorHAnsi"/>
          <w:bCs w:val="0"/>
        </w:rPr>
        <w:t>numer referencyjny:</w:t>
      </w:r>
      <w:r w:rsidRPr="005A6D33">
        <w:rPr>
          <w:rStyle w:val="FontStyle157"/>
          <w:rFonts w:asciiTheme="majorHAnsi" w:hAnsiTheme="majorHAnsi" w:cstheme="majorHAnsi"/>
          <w:b w:val="0"/>
        </w:rPr>
        <w:t xml:space="preserve"> </w:t>
      </w:r>
      <w:r w:rsidRPr="005A6D33">
        <w:rPr>
          <w:rFonts w:asciiTheme="majorHAnsi" w:hAnsiTheme="majorHAnsi" w:cstheme="majorHAnsi"/>
          <w:b/>
          <w:color w:val="000000" w:themeColor="text1"/>
          <w:sz w:val="22"/>
          <w:szCs w:val="22"/>
        </w:rPr>
        <w:t>ZP.U.SE.</w:t>
      </w:r>
      <w:r w:rsidR="00E46026" w:rsidRPr="005A6D33">
        <w:rPr>
          <w:rFonts w:asciiTheme="majorHAnsi" w:hAnsiTheme="majorHAnsi" w:cstheme="majorHAnsi"/>
          <w:b/>
          <w:color w:val="000000" w:themeColor="text1"/>
          <w:sz w:val="22"/>
          <w:szCs w:val="22"/>
          <w:lang w:val="pl-PL"/>
        </w:rPr>
        <w:t>24</w:t>
      </w:r>
      <w:r w:rsidRPr="005A6D33">
        <w:rPr>
          <w:rFonts w:asciiTheme="majorHAnsi" w:hAnsiTheme="majorHAnsi" w:cstheme="majorHAnsi"/>
          <w:b/>
          <w:color w:val="000000" w:themeColor="text1"/>
          <w:sz w:val="22"/>
          <w:szCs w:val="22"/>
        </w:rPr>
        <w:t>.2023</w:t>
      </w:r>
      <w:r w:rsidRPr="005A6D33">
        <w:rPr>
          <w:rFonts w:asciiTheme="majorHAnsi" w:hAnsiTheme="majorHAnsi" w:cstheme="majorHAnsi"/>
          <w:b/>
          <w:color w:val="000000" w:themeColor="text1"/>
          <w:sz w:val="22"/>
          <w:szCs w:val="22"/>
          <w:lang w:val="pl-PL"/>
        </w:rPr>
        <w:t>.</w:t>
      </w:r>
    </w:p>
    <w:p w14:paraId="5B147EB3" w14:textId="77777777" w:rsidR="00F25513" w:rsidRPr="005A6D33" w:rsidRDefault="00F25513" w:rsidP="005A6D33">
      <w:pPr>
        <w:widowControl w:val="0"/>
        <w:spacing w:after="0" w:line="276" w:lineRule="auto"/>
        <w:jc w:val="both"/>
        <w:rPr>
          <w:rFonts w:asciiTheme="majorHAnsi" w:eastAsia="Arial" w:hAnsiTheme="majorHAnsi" w:cstheme="majorHAnsi"/>
          <w:b/>
          <w:bCs/>
        </w:rPr>
      </w:pPr>
    </w:p>
    <w:p w14:paraId="5712DC8F" w14:textId="77777777" w:rsidR="005A6D33" w:rsidRDefault="005A6D33" w:rsidP="005A6D33">
      <w:pPr>
        <w:widowControl w:val="0"/>
        <w:spacing w:after="120" w:line="276" w:lineRule="auto"/>
        <w:jc w:val="both"/>
        <w:rPr>
          <w:rFonts w:asciiTheme="majorHAnsi" w:eastAsia="Arial" w:hAnsiTheme="majorHAnsi" w:cstheme="majorHAnsi"/>
          <w:b/>
          <w:bCs/>
        </w:rPr>
      </w:pPr>
      <w:r w:rsidRPr="005A6D33">
        <w:rPr>
          <w:rFonts w:asciiTheme="majorHAnsi" w:eastAsia="Arial" w:hAnsiTheme="majorHAnsi" w:cstheme="majorHAnsi"/>
          <w:b/>
          <w:bCs/>
        </w:rPr>
        <w:t>Przedmiot zamówienia:</w:t>
      </w:r>
    </w:p>
    <w:p w14:paraId="5D1ED1FC" w14:textId="09A44061" w:rsidR="005A6D33" w:rsidRPr="005A6D33" w:rsidRDefault="005A6D33" w:rsidP="005A6D33">
      <w:pPr>
        <w:widowControl w:val="0"/>
        <w:spacing w:after="120" w:line="276" w:lineRule="auto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Świadczenie usługi cateringowej dla 46 osób podczas ENHANCE Summer School on Climate Change</w:t>
      </w:r>
      <w:r>
        <w:rPr>
          <w:rFonts w:asciiTheme="majorHAnsi" w:eastAsia="Arial" w:hAnsiTheme="majorHAnsi" w:cstheme="majorHAnsi"/>
        </w:rPr>
        <w:t>.</w:t>
      </w:r>
      <w:r w:rsidRPr="005A6D33">
        <w:rPr>
          <w:rFonts w:asciiTheme="majorHAnsi" w:eastAsia="Arial" w:hAnsiTheme="majorHAnsi" w:cstheme="majorHAnsi"/>
        </w:rPr>
        <w:t xml:space="preserve">  </w:t>
      </w:r>
    </w:p>
    <w:p w14:paraId="3D835EF9" w14:textId="77777777" w:rsidR="005A6D33" w:rsidRDefault="005A6D33" w:rsidP="005A6D33">
      <w:pPr>
        <w:widowControl w:val="0"/>
        <w:spacing w:after="120" w:line="276" w:lineRule="auto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  <w:b/>
          <w:bCs/>
        </w:rPr>
        <w:t>Termin wykonania zamówienia</w:t>
      </w:r>
      <w:r w:rsidRPr="005A6D33">
        <w:rPr>
          <w:rFonts w:asciiTheme="majorHAnsi" w:eastAsia="Arial" w:hAnsiTheme="majorHAnsi" w:cstheme="majorHAnsi"/>
        </w:rPr>
        <w:t xml:space="preserve">: </w:t>
      </w:r>
      <w:bookmarkStart w:id="0" w:name="_Hlk99102041"/>
    </w:p>
    <w:p w14:paraId="50E094DF" w14:textId="149BF143" w:rsidR="005A6D33" w:rsidRPr="005A6D33" w:rsidRDefault="005A6D33" w:rsidP="005A6D33">
      <w:pPr>
        <w:widowControl w:val="0"/>
        <w:spacing w:after="120" w:line="276" w:lineRule="auto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 xml:space="preserve">10.07.2023-14.07.2023 </w:t>
      </w:r>
    </w:p>
    <w:bookmarkEnd w:id="0"/>
    <w:p w14:paraId="52BC0EFF" w14:textId="77777777" w:rsidR="005A6D33" w:rsidRPr="005A6D33" w:rsidRDefault="005A6D33" w:rsidP="005A6D33">
      <w:pPr>
        <w:spacing w:after="120" w:line="276" w:lineRule="auto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  <w:b/>
          <w:bCs/>
        </w:rPr>
        <w:t>Miejsce wykonania zamówienia</w:t>
      </w:r>
      <w:r w:rsidRPr="005A6D33">
        <w:rPr>
          <w:rFonts w:asciiTheme="majorHAnsi" w:eastAsia="Arial" w:hAnsiTheme="majorHAnsi" w:cstheme="majorHAnsi"/>
        </w:rPr>
        <w:t xml:space="preserve">: </w:t>
      </w:r>
    </w:p>
    <w:p w14:paraId="51FF45A8" w14:textId="1437B9BA" w:rsidR="005C739D" w:rsidRDefault="005C739D" w:rsidP="005A6D33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70C0"/>
        </w:rPr>
      </w:pPr>
      <w:r>
        <w:rPr>
          <w:rFonts w:asciiTheme="majorHAnsi" w:hAnsiTheme="majorHAnsi" w:cstheme="majorHAnsi"/>
          <w:b/>
          <w:bCs/>
          <w:color w:val="0070C0"/>
        </w:rPr>
        <w:t>Budynek Rektorska 4, ul. Rektorska 4, kod pocztowy 00-614 Warszaw</w:t>
      </w:r>
      <w:r w:rsidR="00EB19E8">
        <w:rPr>
          <w:rFonts w:asciiTheme="majorHAnsi" w:hAnsiTheme="majorHAnsi" w:cstheme="majorHAnsi"/>
          <w:b/>
          <w:bCs/>
          <w:color w:val="0070C0"/>
        </w:rPr>
        <w:t>a</w:t>
      </w:r>
      <w:bookmarkStart w:id="1" w:name="_GoBack"/>
      <w:bookmarkEnd w:id="1"/>
      <w:r>
        <w:rPr>
          <w:rFonts w:asciiTheme="majorHAnsi" w:hAnsiTheme="majorHAnsi" w:cstheme="majorHAnsi"/>
          <w:b/>
          <w:bCs/>
          <w:color w:val="0070C0"/>
        </w:rPr>
        <w:t>.</w:t>
      </w:r>
    </w:p>
    <w:p w14:paraId="13983145" w14:textId="47D503CA" w:rsidR="005A6D33" w:rsidRPr="005A6D33" w:rsidRDefault="005A6D33" w:rsidP="005A6D33">
      <w:pPr>
        <w:spacing w:after="120" w:line="276" w:lineRule="auto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Dostępność pomieszczeń świadczenia usługi od godziny 8:30 w dniu wykonania zamówienia</w:t>
      </w:r>
    </w:p>
    <w:p w14:paraId="50A6D55E" w14:textId="77777777" w:rsidR="005A6D33" w:rsidRPr="005A6D33" w:rsidRDefault="005A6D33" w:rsidP="005A6D33">
      <w:pPr>
        <w:widowControl w:val="0"/>
        <w:spacing w:after="120" w:line="276" w:lineRule="auto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  <w:b/>
          <w:bCs/>
        </w:rPr>
        <w:t>Liczba uczestników</w:t>
      </w:r>
      <w:r w:rsidRPr="005A6D33">
        <w:rPr>
          <w:rFonts w:asciiTheme="majorHAnsi" w:eastAsia="Arial" w:hAnsiTheme="majorHAnsi" w:cstheme="majorHAnsi"/>
        </w:rPr>
        <w:t>: 46 osób</w:t>
      </w:r>
    </w:p>
    <w:p w14:paraId="2B5464EC" w14:textId="77777777" w:rsidR="005A6D33" w:rsidRPr="005A6D33" w:rsidRDefault="005A6D33" w:rsidP="005A6D33">
      <w:pPr>
        <w:spacing w:line="276" w:lineRule="auto"/>
        <w:rPr>
          <w:rFonts w:asciiTheme="majorHAnsi" w:hAnsiTheme="majorHAnsi" w:cstheme="majorHAnsi"/>
        </w:rPr>
      </w:pPr>
      <w:r w:rsidRPr="005A6D33">
        <w:rPr>
          <w:rFonts w:asciiTheme="majorHAnsi" w:hAnsiTheme="majorHAnsi" w:cstheme="majorHAnsi"/>
          <w:b/>
          <w:bCs/>
        </w:rPr>
        <w:t xml:space="preserve">Rodzaj zamówienia: </w:t>
      </w:r>
      <w:r w:rsidRPr="005A6D33">
        <w:rPr>
          <w:rFonts w:asciiTheme="majorHAnsi" w:hAnsiTheme="majorHAnsi" w:cstheme="majorHAnsi"/>
        </w:rPr>
        <w:t>usługa</w:t>
      </w:r>
    </w:p>
    <w:p w14:paraId="5FB0692E" w14:textId="77777777" w:rsidR="005A6D33" w:rsidRPr="005A6D33" w:rsidRDefault="005A6D33" w:rsidP="005A6D33">
      <w:pPr>
        <w:spacing w:line="276" w:lineRule="auto"/>
        <w:rPr>
          <w:rFonts w:asciiTheme="majorHAnsi" w:hAnsiTheme="majorHAnsi" w:cstheme="majorHAnsi"/>
        </w:rPr>
      </w:pPr>
      <w:r w:rsidRPr="005A6D33">
        <w:rPr>
          <w:rFonts w:asciiTheme="majorHAnsi" w:hAnsiTheme="majorHAnsi" w:cstheme="majorHAnsi"/>
          <w:b/>
          <w:bCs/>
        </w:rPr>
        <w:t>Wspólny Słownik Zamówień (CPV):</w:t>
      </w:r>
      <w:r w:rsidRPr="005A6D33">
        <w:rPr>
          <w:rFonts w:asciiTheme="majorHAnsi" w:hAnsiTheme="majorHAnsi" w:cstheme="majorHAnsi"/>
        </w:rPr>
        <w:t xml:space="preserve"> kod - 55520000-1, opis: usługi dostarczania posiłków.</w:t>
      </w:r>
    </w:p>
    <w:p w14:paraId="0DBFF370" w14:textId="77777777" w:rsidR="005A6D33" w:rsidRPr="005A6D33" w:rsidRDefault="005A6D33" w:rsidP="005A6D33">
      <w:pPr>
        <w:widowControl w:val="0"/>
        <w:spacing w:after="120" w:line="276" w:lineRule="auto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  <w:b/>
          <w:bCs/>
        </w:rPr>
        <w:t xml:space="preserve">Zakres usługi obejmuje: </w:t>
      </w:r>
      <w:r w:rsidRPr="005A6D33">
        <w:rPr>
          <w:rFonts w:asciiTheme="majorHAnsi" w:eastAsia="Arial" w:hAnsiTheme="majorHAnsi" w:cstheme="majorHAnsi"/>
        </w:rPr>
        <w:t>zapewnienie serwisku kawowego I i II każdego dnia w ciągu 5 dni trwania zajęć</w:t>
      </w:r>
    </w:p>
    <w:p w14:paraId="17EACE7B" w14:textId="77777777" w:rsidR="005A6D33" w:rsidRPr="005A6D33" w:rsidRDefault="005A6D33" w:rsidP="005A6D33">
      <w:pPr>
        <w:pStyle w:val="Akapitzlist"/>
        <w:widowControl w:val="0"/>
        <w:numPr>
          <w:ilvl w:val="0"/>
          <w:numId w:val="8"/>
        </w:numPr>
        <w:spacing w:after="120" w:line="276" w:lineRule="auto"/>
        <w:ind w:left="567" w:hanging="567"/>
        <w:contextualSpacing w:val="0"/>
        <w:jc w:val="both"/>
        <w:rPr>
          <w:rFonts w:asciiTheme="majorHAnsi" w:eastAsia="Arial" w:hAnsiTheme="majorHAnsi" w:cstheme="majorHAnsi"/>
        </w:rPr>
      </w:pPr>
      <w:bookmarkStart w:id="2" w:name="_Hlk99104254"/>
      <w:r w:rsidRPr="005A6D33">
        <w:rPr>
          <w:rFonts w:asciiTheme="majorHAnsi" w:eastAsia="Arial" w:hAnsiTheme="majorHAnsi" w:cstheme="majorHAnsi"/>
        </w:rPr>
        <w:t xml:space="preserve">zapewnienie </w:t>
      </w:r>
      <w:r w:rsidRPr="005A6D33">
        <w:rPr>
          <w:rFonts w:asciiTheme="majorHAnsi" w:eastAsia="Arial" w:hAnsiTheme="majorHAnsi" w:cstheme="majorHAnsi"/>
          <w:u w:val="single"/>
        </w:rPr>
        <w:t>serwisu kawowego I</w:t>
      </w:r>
      <w:r w:rsidRPr="005A6D33">
        <w:rPr>
          <w:rFonts w:asciiTheme="majorHAnsi" w:eastAsia="Arial" w:hAnsiTheme="majorHAnsi" w:cstheme="majorHAnsi"/>
        </w:rPr>
        <w:t xml:space="preserve"> </w:t>
      </w:r>
      <w:bookmarkStart w:id="3" w:name="_Hlk111035544"/>
      <w:r w:rsidRPr="005A6D33">
        <w:rPr>
          <w:rFonts w:asciiTheme="majorHAnsi" w:eastAsia="Arial" w:hAnsiTheme="majorHAnsi" w:cstheme="majorHAnsi"/>
        </w:rPr>
        <w:t>na godz. 9.00 z uwzględnieniem pkt 1.1 – 1.3 w stałym dostępie uczestników</w:t>
      </w:r>
      <w:bookmarkEnd w:id="3"/>
      <w:r w:rsidRPr="005A6D33">
        <w:rPr>
          <w:rFonts w:asciiTheme="majorHAnsi" w:eastAsia="Arial" w:hAnsiTheme="majorHAnsi" w:cstheme="majorHAnsi"/>
        </w:rPr>
        <w:t>, w którego skład wchodzi:</w:t>
      </w:r>
      <w:r w:rsidRPr="005A6D33">
        <w:rPr>
          <w:rFonts w:asciiTheme="majorHAnsi" w:eastAsia="Arial" w:hAnsiTheme="majorHAnsi" w:cstheme="majorHAnsi"/>
          <w:u w:val="single"/>
        </w:rPr>
        <w:t xml:space="preserve"> </w:t>
      </w:r>
    </w:p>
    <w:p w14:paraId="26000067" w14:textId="77777777" w:rsidR="005A6D33" w:rsidRPr="005A6D33" w:rsidRDefault="005A6D33" w:rsidP="005A6D33">
      <w:pPr>
        <w:pStyle w:val="Akapitzlist"/>
        <w:widowControl w:val="0"/>
        <w:numPr>
          <w:ilvl w:val="1"/>
          <w:numId w:val="44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bookmarkStart w:id="4" w:name="_Hlk99104321"/>
      <w:bookmarkEnd w:id="2"/>
      <w:r w:rsidRPr="005A6D33">
        <w:rPr>
          <w:rFonts w:asciiTheme="majorHAnsi" w:eastAsia="Arial" w:hAnsiTheme="majorHAnsi" w:cstheme="majorHAnsi"/>
        </w:rPr>
        <w:t xml:space="preserve">kawa z ekspresu wysokociśnieniowego, mielona na miejscu, świeżo parzona, </w:t>
      </w:r>
      <w:bookmarkStart w:id="5" w:name="_Hlk111023659"/>
      <w:r w:rsidRPr="005A6D33">
        <w:rPr>
          <w:rFonts w:asciiTheme="majorHAnsi" w:eastAsia="Arial" w:hAnsiTheme="majorHAnsi" w:cstheme="majorHAnsi"/>
        </w:rPr>
        <w:t>wybór herbat czarnych i owocowych w torebkach</w:t>
      </w:r>
      <w:bookmarkEnd w:id="5"/>
      <w:r w:rsidRPr="005A6D33">
        <w:rPr>
          <w:rFonts w:asciiTheme="majorHAnsi" w:eastAsia="Arial" w:hAnsiTheme="majorHAnsi" w:cstheme="majorHAnsi"/>
        </w:rPr>
        <w:t xml:space="preserve">, mleko/ śmietanka, </w:t>
      </w:r>
      <w:bookmarkStart w:id="6" w:name="_Hlk111023708"/>
      <w:r w:rsidRPr="005A6D33">
        <w:rPr>
          <w:rFonts w:asciiTheme="majorHAnsi" w:eastAsia="Arial" w:hAnsiTheme="majorHAnsi" w:cstheme="majorHAnsi"/>
        </w:rPr>
        <w:t xml:space="preserve">cukier, </w:t>
      </w:r>
      <w:bookmarkEnd w:id="6"/>
      <w:r w:rsidRPr="005A6D33">
        <w:rPr>
          <w:rFonts w:asciiTheme="majorHAnsi" w:eastAsia="Arial" w:hAnsiTheme="majorHAnsi" w:cstheme="majorHAnsi"/>
        </w:rPr>
        <w:t xml:space="preserve">cytryna </w:t>
      </w:r>
      <w:bookmarkStart w:id="7" w:name="_Hlk111041329"/>
      <w:r w:rsidRPr="005A6D33">
        <w:rPr>
          <w:rFonts w:asciiTheme="majorHAnsi" w:eastAsia="Arial" w:hAnsiTheme="majorHAnsi" w:cstheme="majorHAnsi"/>
        </w:rPr>
        <w:t>wrzątek z warników z odpowiednim poziomem gorącej wody do liczby uczestników spotkania</w:t>
      </w:r>
      <w:bookmarkEnd w:id="7"/>
      <w:r w:rsidRPr="005A6D33">
        <w:rPr>
          <w:rFonts w:asciiTheme="majorHAnsi" w:eastAsia="Arial" w:hAnsiTheme="majorHAnsi" w:cstheme="majorHAnsi"/>
        </w:rPr>
        <w:t xml:space="preserve">; </w:t>
      </w:r>
    </w:p>
    <w:p w14:paraId="691C4057" w14:textId="77777777" w:rsidR="005A6D33" w:rsidRPr="005A6D33" w:rsidRDefault="005A6D33" w:rsidP="005A6D33">
      <w:pPr>
        <w:pStyle w:val="Akapitzlist"/>
        <w:widowControl w:val="0"/>
        <w:numPr>
          <w:ilvl w:val="1"/>
          <w:numId w:val="44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woda mineralna gazowana i niegazowana;</w:t>
      </w:r>
    </w:p>
    <w:p w14:paraId="7BDD2A09" w14:textId="77777777" w:rsidR="005A6D33" w:rsidRPr="005A6D33" w:rsidRDefault="005A6D33" w:rsidP="005A6D33">
      <w:pPr>
        <w:pStyle w:val="Akapitzlist"/>
        <w:widowControl w:val="0"/>
        <w:numPr>
          <w:ilvl w:val="1"/>
          <w:numId w:val="44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2 rodzaje soków owocowych (100% soku pomarańczowego i innego);</w:t>
      </w:r>
    </w:p>
    <w:p w14:paraId="6EA292B4" w14:textId="77777777" w:rsidR="005A6D33" w:rsidRPr="005A6D33" w:rsidRDefault="005A6D33" w:rsidP="005A6D33">
      <w:pPr>
        <w:pStyle w:val="Akapitzlist"/>
        <w:widowControl w:val="0"/>
        <w:numPr>
          <w:ilvl w:val="1"/>
          <w:numId w:val="44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mini ciasteczka (podane w osobnych papilotach) – 3 rodzaje typu: babeczki lub muffiny, mini drożdżówki, każdego typu w tej samej ilości, łącznie 60 szt.;</w:t>
      </w:r>
    </w:p>
    <w:p w14:paraId="6DE2F1E8" w14:textId="77777777" w:rsidR="005A6D33" w:rsidRPr="005A6D33" w:rsidRDefault="005A6D33" w:rsidP="005A6D33">
      <w:pPr>
        <w:pStyle w:val="Akapitzlist"/>
        <w:widowControl w:val="0"/>
        <w:numPr>
          <w:ilvl w:val="1"/>
          <w:numId w:val="44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 xml:space="preserve">mini kanapeczki koktajlowe różnego rodzaju w opcji wegetariańskiej (bez ryby) i mięsnej - po 30 szt. w każdej opcji - łącznie 60 szt.; </w:t>
      </w:r>
    </w:p>
    <w:p w14:paraId="36674E7D" w14:textId="77777777" w:rsidR="005A6D33" w:rsidRPr="005A6D33" w:rsidRDefault="005A6D33" w:rsidP="005A6D33">
      <w:pPr>
        <w:pStyle w:val="Akapitzlist"/>
        <w:widowControl w:val="0"/>
        <w:numPr>
          <w:ilvl w:val="1"/>
          <w:numId w:val="44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świeże owoce sezonowe (pokrojone w kawałki lub plastry, ułożone na paterach);</w:t>
      </w:r>
    </w:p>
    <w:bookmarkEnd w:id="4"/>
    <w:p w14:paraId="343AD8F8" w14:textId="77777777" w:rsidR="005A6D33" w:rsidRPr="005A6D33" w:rsidRDefault="005A6D33" w:rsidP="005A6D33">
      <w:pPr>
        <w:pStyle w:val="Akapitzlist"/>
        <w:widowControl w:val="0"/>
        <w:numPr>
          <w:ilvl w:val="0"/>
          <w:numId w:val="8"/>
        </w:numPr>
        <w:spacing w:after="120" w:line="276" w:lineRule="auto"/>
        <w:ind w:left="567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 xml:space="preserve">zapewnienie </w:t>
      </w:r>
      <w:r w:rsidRPr="005A6D33">
        <w:rPr>
          <w:rFonts w:asciiTheme="majorHAnsi" w:eastAsia="Arial" w:hAnsiTheme="majorHAnsi" w:cstheme="majorHAnsi"/>
          <w:u w:val="single"/>
        </w:rPr>
        <w:t xml:space="preserve">serwisu kawowego </w:t>
      </w:r>
      <w:bookmarkStart w:id="8" w:name="_Hlk111041613"/>
      <w:r w:rsidRPr="005A6D33">
        <w:rPr>
          <w:rFonts w:asciiTheme="majorHAnsi" w:eastAsia="Arial" w:hAnsiTheme="majorHAnsi" w:cstheme="majorHAnsi"/>
          <w:u w:val="single"/>
        </w:rPr>
        <w:t>II z uwzględnieniem pkt 2.1 – 2.3 od godz. 13.30 w stałym dostępie uczestników,</w:t>
      </w:r>
      <w:r w:rsidRPr="005A6D33" w:rsidDel="000F3316">
        <w:rPr>
          <w:rFonts w:asciiTheme="majorHAnsi" w:eastAsia="Arial" w:hAnsiTheme="majorHAnsi" w:cstheme="majorHAnsi"/>
          <w:u w:val="single"/>
        </w:rPr>
        <w:t xml:space="preserve"> </w:t>
      </w:r>
      <w:bookmarkEnd w:id="8"/>
      <w:r w:rsidRPr="005A6D33">
        <w:rPr>
          <w:rFonts w:asciiTheme="majorHAnsi" w:eastAsia="Arial" w:hAnsiTheme="majorHAnsi" w:cstheme="majorHAnsi"/>
        </w:rPr>
        <w:t>w którego skład wchodzi:</w:t>
      </w:r>
      <w:r w:rsidRPr="005A6D33">
        <w:rPr>
          <w:rFonts w:asciiTheme="majorHAnsi" w:eastAsia="Arial" w:hAnsiTheme="majorHAnsi" w:cstheme="majorHAnsi"/>
          <w:u w:val="single"/>
        </w:rPr>
        <w:t xml:space="preserve"> </w:t>
      </w:r>
    </w:p>
    <w:p w14:paraId="50A2677A" w14:textId="77777777" w:rsidR="005A6D33" w:rsidRPr="005A6D33" w:rsidRDefault="005A6D33" w:rsidP="005A6D33">
      <w:pPr>
        <w:pStyle w:val="Akapitzlist"/>
        <w:widowControl w:val="0"/>
        <w:numPr>
          <w:ilvl w:val="1"/>
          <w:numId w:val="43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kawa z ekspresu wysokociśnieniowego mielona na miejscu, świeżo parzona, wybór herbat czarnych i owocowych w torebkach, mleko/ śmietanka, cukier, cytryna wrzątek z warników z odpowiednim poziomem gorącej wody do liczby uczestników spotkania;</w:t>
      </w:r>
    </w:p>
    <w:p w14:paraId="016894CE" w14:textId="77777777" w:rsidR="005A6D33" w:rsidRPr="005A6D33" w:rsidRDefault="005A6D33" w:rsidP="005A6D33">
      <w:pPr>
        <w:pStyle w:val="Akapitzlist"/>
        <w:widowControl w:val="0"/>
        <w:numPr>
          <w:ilvl w:val="1"/>
          <w:numId w:val="43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 xml:space="preserve">woda mineralna gazowana i niegazowana – stały dostęp; </w:t>
      </w:r>
    </w:p>
    <w:p w14:paraId="24216261" w14:textId="77777777" w:rsidR="005A6D33" w:rsidRPr="005A6D33" w:rsidRDefault="005A6D33" w:rsidP="005A6D33">
      <w:pPr>
        <w:pStyle w:val="Akapitzlist"/>
        <w:widowControl w:val="0"/>
        <w:numPr>
          <w:ilvl w:val="1"/>
          <w:numId w:val="43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lastRenderedPageBreak/>
        <w:t>2 rodzaje soków owocowych (100% soku pomarańczowego i innego) – stały dostęp;</w:t>
      </w:r>
    </w:p>
    <w:p w14:paraId="2FC7D7EA" w14:textId="77777777" w:rsidR="005A6D33" w:rsidRPr="005A6D33" w:rsidRDefault="005A6D33" w:rsidP="005A6D33">
      <w:pPr>
        <w:pStyle w:val="Akapitzlist"/>
        <w:widowControl w:val="0"/>
        <w:numPr>
          <w:ilvl w:val="1"/>
          <w:numId w:val="43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 xml:space="preserve">mini ciasteczka (podane w osobnych papilotach) – 2 rodzaje typu: babeczki, mini eklerki lub ptysie, </w:t>
      </w:r>
      <w:bookmarkStart w:id="9" w:name="_Hlk99352249"/>
      <w:r w:rsidRPr="005A6D33">
        <w:rPr>
          <w:rFonts w:asciiTheme="majorHAnsi" w:eastAsia="Arial" w:hAnsiTheme="majorHAnsi" w:cstheme="majorHAnsi"/>
        </w:rPr>
        <w:t>każdego typu w tej samej ilości, łącznie 60 szt.;</w:t>
      </w:r>
      <w:bookmarkEnd w:id="9"/>
    </w:p>
    <w:p w14:paraId="20B30596" w14:textId="77777777" w:rsidR="005A6D33" w:rsidRPr="005A6D33" w:rsidRDefault="005A6D33" w:rsidP="005A6D33">
      <w:pPr>
        <w:pStyle w:val="Akapitzlist"/>
        <w:widowControl w:val="0"/>
        <w:numPr>
          <w:ilvl w:val="1"/>
          <w:numId w:val="43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mini kanapeczki koktajlowe różnego rodzaju w opcji wegetariańskiej (bez ryby) i mięsnej - po 20 szt. w każdej opcji - łącznie 40 szt.;</w:t>
      </w:r>
    </w:p>
    <w:p w14:paraId="0EEA17F6" w14:textId="77777777" w:rsidR="005A6D33" w:rsidRPr="005A6D33" w:rsidRDefault="005A6D33" w:rsidP="005A6D33">
      <w:pPr>
        <w:pStyle w:val="Akapitzlist"/>
        <w:widowControl w:val="0"/>
        <w:numPr>
          <w:ilvl w:val="1"/>
          <w:numId w:val="43"/>
        </w:numPr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tartaletki różnego rodzaju w opcji: wegetariańskiej (bez ryby) i mięsnej - po 20 szt. każdej opcji - łącznie 40 szt.</w:t>
      </w:r>
    </w:p>
    <w:p w14:paraId="45A5E6A3" w14:textId="7D468853" w:rsidR="005A6D33" w:rsidRPr="005A6D33" w:rsidRDefault="005A6D33" w:rsidP="005A6D33">
      <w:pPr>
        <w:widowControl w:val="0"/>
        <w:spacing w:after="120" w:line="276" w:lineRule="auto"/>
        <w:ind w:left="284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hAnsiTheme="majorHAnsi" w:cstheme="majorHAnsi"/>
        </w:rPr>
        <w:t xml:space="preserve">Zamawiający dopuszcza inne rodzaje mini ciasteczek, określonych w pkt 1 i 2, oraz przekąsek typu finger food, określonych w pkt 2.5-2.6, zaproponowane i uzgodnione z Wykonawcą wcześniej, najpóźniej na 2 dni przed wydarzeniem. </w:t>
      </w:r>
    </w:p>
    <w:p w14:paraId="088DC822" w14:textId="77777777" w:rsidR="005A6D33" w:rsidRPr="005A6D33" w:rsidRDefault="005A6D33" w:rsidP="005A6D33">
      <w:pPr>
        <w:pStyle w:val="Akapitzlist"/>
        <w:widowControl w:val="0"/>
        <w:numPr>
          <w:ilvl w:val="0"/>
          <w:numId w:val="8"/>
        </w:numPr>
        <w:spacing w:after="120" w:line="276" w:lineRule="auto"/>
        <w:ind w:left="567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hAnsiTheme="majorHAnsi" w:cstheme="majorHAnsi"/>
        </w:rPr>
        <w:t xml:space="preserve">zapewnienie w ramach świadczonego serwisu gastronomicznego określonego </w:t>
      </w:r>
      <w:r w:rsidRPr="005A6D33">
        <w:rPr>
          <w:rFonts w:asciiTheme="majorHAnsi" w:hAnsiTheme="majorHAnsi" w:cstheme="majorHAnsi"/>
        </w:rPr>
        <w:br/>
        <w:t>w pkt 1-3:</w:t>
      </w:r>
    </w:p>
    <w:p w14:paraId="4243721B" w14:textId="77777777" w:rsidR="005A6D33" w:rsidRPr="005A6D33" w:rsidRDefault="005A6D33" w:rsidP="005A6D33">
      <w:pPr>
        <w:pStyle w:val="Akapitzlist"/>
        <w:widowControl w:val="0"/>
        <w:numPr>
          <w:ilvl w:val="1"/>
          <w:numId w:val="45"/>
        </w:numPr>
        <w:tabs>
          <w:tab w:val="left" w:pos="304"/>
        </w:tabs>
        <w:suppressAutoHyphens/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 xml:space="preserve">terminowego przygotowania, dostarczenia i podania posiłków, każdego dnia; </w:t>
      </w:r>
    </w:p>
    <w:p w14:paraId="307D40AA" w14:textId="77777777" w:rsidR="005A6D33" w:rsidRPr="005A6D33" w:rsidRDefault="005A6D33" w:rsidP="005A6D33">
      <w:pPr>
        <w:pStyle w:val="Akapitzlist"/>
        <w:widowControl w:val="0"/>
        <w:numPr>
          <w:ilvl w:val="1"/>
          <w:numId w:val="45"/>
        </w:numPr>
        <w:tabs>
          <w:tab w:val="left" w:pos="304"/>
        </w:tabs>
        <w:suppressAutoHyphens/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przygotowania zaplecza cateringowego;</w:t>
      </w:r>
    </w:p>
    <w:p w14:paraId="50267ED7" w14:textId="77777777" w:rsidR="005A6D33" w:rsidRPr="005A6D33" w:rsidRDefault="005A6D33" w:rsidP="005A6D33">
      <w:pPr>
        <w:pStyle w:val="Akapitzlist"/>
        <w:widowControl w:val="0"/>
        <w:numPr>
          <w:ilvl w:val="1"/>
          <w:numId w:val="45"/>
        </w:numPr>
        <w:tabs>
          <w:tab w:val="left" w:pos="304"/>
        </w:tabs>
        <w:suppressAutoHyphens/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hAnsiTheme="majorHAnsi" w:cstheme="majorHAnsi"/>
        </w:rPr>
        <w:t xml:space="preserve">dostarczenia stołów cateringowych (prostokątne) pod bufet w odpowiedniej ilości (min. 2-3 szt.) wraz z nakryciami, pokrowcami elastycznymi (stretch) w kolorze białym. Niedopuszczalne są nakrycia dziurawe, pozszywane, pocerowane, poplamione; </w:t>
      </w:r>
    </w:p>
    <w:p w14:paraId="6FDCEA13" w14:textId="77777777" w:rsidR="005A6D33" w:rsidRPr="005A6D33" w:rsidRDefault="005A6D33" w:rsidP="005A6D33">
      <w:pPr>
        <w:pStyle w:val="Akapitzlist"/>
        <w:widowControl w:val="0"/>
        <w:numPr>
          <w:ilvl w:val="1"/>
          <w:numId w:val="45"/>
        </w:numPr>
        <w:tabs>
          <w:tab w:val="left" w:pos="304"/>
        </w:tabs>
        <w:suppressAutoHyphens/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hAnsiTheme="majorHAnsi" w:cstheme="majorHAnsi"/>
        </w:rPr>
        <w:t>dostarczenie 5 stołów coctailowych wraz z pokrowcami elastycznymi (stretch) w kolorze granatowym lub białym;</w:t>
      </w:r>
    </w:p>
    <w:p w14:paraId="090CD14B" w14:textId="77777777" w:rsidR="005A6D33" w:rsidRPr="005A6D33" w:rsidRDefault="005A6D33" w:rsidP="005A6D33">
      <w:pPr>
        <w:pStyle w:val="Akapitzlist"/>
        <w:widowControl w:val="0"/>
        <w:numPr>
          <w:ilvl w:val="1"/>
          <w:numId w:val="45"/>
        </w:numPr>
        <w:tabs>
          <w:tab w:val="left" w:pos="304"/>
        </w:tabs>
        <w:suppressAutoHyphens/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 xml:space="preserve">przygotowania i aranżacji bufetów - </w:t>
      </w:r>
      <w:r w:rsidRPr="005A6D33">
        <w:rPr>
          <w:rFonts w:asciiTheme="majorHAnsi" w:hAnsiTheme="majorHAnsi" w:cstheme="majorHAnsi"/>
        </w:rPr>
        <w:t>zapewnienie serwetek jednorazowych (trzywarstwowe) – dostępnych przez cały czas trwania spotkania</w:t>
      </w:r>
      <w:r w:rsidRPr="005A6D33">
        <w:rPr>
          <w:rFonts w:asciiTheme="majorHAnsi" w:eastAsia="Arial" w:hAnsiTheme="majorHAnsi" w:cstheme="majorHAnsi"/>
        </w:rPr>
        <w:t>, zapewnienie czystej, nie uszkodzonej porcelanowej zastawy, odpowiedniej do serwowanego posiłku w ilości adekwatnej do liczby uczestników oraz sztućców metalowych. Zamawiający nie dopuszcza użycia naczyń ani sztućców plastikowych;</w:t>
      </w:r>
    </w:p>
    <w:p w14:paraId="4BC5DD6C" w14:textId="77777777" w:rsidR="005A6D33" w:rsidRPr="005A6D33" w:rsidRDefault="005A6D33" w:rsidP="005A6D33">
      <w:pPr>
        <w:pStyle w:val="Akapitzlist"/>
        <w:widowControl w:val="0"/>
        <w:numPr>
          <w:ilvl w:val="1"/>
          <w:numId w:val="45"/>
        </w:numPr>
        <w:tabs>
          <w:tab w:val="left" w:pos="304"/>
        </w:tabs>
        <w:suppressAutoHyphens/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Calibri" w:hAnsiTheme="majorHAnsi" w:cstheme="majorHAnsi"/>
        </w:rPr>
        <w:t>obecności przez cały okres świadczenia usługi, 1 osoby dbającej o czystość i porządek na stołach</w:t>
      </w:r>
      <w:r w:rsidRPr="005A6D33">
        <w:rPr>
          <w:rFonts w:asciiTheme="majorHAnsi" w:eastAsia="Arial" w:hAnsiTheme="majorHAnsi" w:cstheme="majorHAnsi"/>
        </w:rPr>
        <w:t>; bieżącego sprzątania naczyń oraz resztek pokonsumpcyjnych;</w:t>
      </w:r>
    </w:p>
    <w:p w14:paraId="00CC5466" w14:textId="77777777" w:rsidR="005A6D33" w:rsidRPr="005A6D33" w:rsidRDefault="005A6D33" w:rsidP="005A6D33">
      <w:pPr>
        <w:pStyle w:val="Akapitzlist"/>
        <w:widowControl w:val="0"/>
        <w:numPr>
          <w:ilvl w:val="1"/>
          <w:numId w:val="45"/>
        </w:numPr>
        <w:tabs>
          <w:tab w:val="left" w:pos="304"/>
        </w:tabs>
        <w:suppressAutoHyphens/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bookmarkStart w:id="10" w:name="_Hlk82507203"/>
      <w:r w:rsidRPr="005A6D33">
        <w:rPr>
          <w:rFonts w:asciiTheme="majorHAnsi" w:eastAsia="Arial" w:hAnsiTheme="majorHAnsi" w:cstheme="majorHAnsi"/>
        </w:rPr>
        <w:t>utrzymania porządku i estetyki w trakcie świadczenia usługi, posprzątania po jej zakończeniu (doprowadzenie pomieszczeń, z których Wykonawca będzie korzystał w celu realizacji przedmiotu zamówienia do stanu sprzed rozpoczęcia realizacji przedmiotu zamówienia)</w:t>
      </w:r>
      <w:bookmarkEnd w:id="10"/>
      <w:r w:rsidRPr="005A6D33">
        <w:rPr>
          <w:rFonts w:asciiTheme="majorHAnsi" w:eastAsia="Arial" w:hAnsiTheme="majorHAnsi" w:cstheme="majorHAnsi"/>
        </w:rPr>
        <w:t>;</w:t>
      </w:r>
    </w:p>
    <w:p w14:paraId="39CE9091" w14:textId="77777777" w:rsidR="005A6D33" w:rsidRPr="005A6D33" w:rsidRDefault="005A6D33" w:rsidP="005A6D33">
      <w:pPr>
        <w:pStyle w:val="Akapitzlist"/>
        <w:widowControl w:val="0"/>
        <w:numPr>
          <w:ilvl w:val="1"/>
          <w:numId w:val="45"/>
        </w:numPr>
        <w:tabs>
          <w:tab w:val="left" w:pos="304"/>
        </w:tabs>
        <w:suppressAutoHyphens/>
        <w:spacing w:after="120" w:line="276" w:lineRule="auto"/>
        <w:ind w:left="851" w:hanging="567"/>
        <w:contextualSpacing w:val="0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zapewnienia ekipy technicznej do montażu i demontażu bufetu i stołów.</w:t>
      </w:r>
    </w:p>
    <w:p w14:paraId="6A306FB8" w14:textId="584E156D" w:rsidR="005A6D33" w:rsidRPr="005A6D33" w:rsidRDefault="005A6D33" w:rsidP="005A6D33">
      <w:pPr>
        <w:pStyle w:val="Akapitzlist"/>
        <w:widowControl w:val="0"/>
        <w:numPr>
          <w:ilvl w:val="0"/>
          <w:numId w:val="8"/>
        </w:numPr>
        <w:spacing w:after="120" w:line="276" w:lineRule="auto"/>
        <w:ind w:left="567" w:hanging="567"/>
        <w:contextualSpacing w:val="0"/>
        <w:jc w:val="both"/>
        <w:rPr>
          <w:rFonts w:asciiTheme="majorHAnsi" w:hAnsiTheme="majorHAnsi" w:cstheme="majorHAnsi"/>
        </w:rPr>
      </w:pPr>
      <w:r w:rsidRPr="005A6D33">
        <w:rPr>
          <w:rFonts w:asciiTheme="majorHAnsi" w:hAnsiTheme="majorHAnsi" w:cstheme="majorHAnsi"/>
        </w:rPr>
        <w:t>Szczegółowy harmonogram organizowanego wydarzenia zostanie uściślony z wybranym Wykonawcą po zawarciu umowy.</w:t>
      </w:r>
    </w:p>
    <w:p w14:paraId="5F3AD5DC" w14:textId="77777777" w:rsidR="005A6D33" w:rsidRPr="005A6D33" w:rsidRDefault="005A6D33" w:rsidP="005A6D33">
      <w:pPr>
        <w:suppressAutoHyphens/>
        <w:spacing w:after="120" w:line="276" w:lineRule="auto"/>
        <w:jc w:val="both"/>
        <w:rPr>
          <w:rFonts w:asciiTheme="majorHAnsi" w:eastAsia="Calibri" w:hAnsiTheme="majorHAnsi" w:cstheme="majorHAnsi"/>
          <w:b/>
          <w:bCs/>
          <w:i/>
          <w:lang w:eastAsia="pl-PL"/>
        </w:rPr>
      </w:pPr>
      <w:r w:rsidRPr="005A6D33">
        <w:rPr>
          <w:rFonts w:asciiTheme="majorHAnsi" w:eastAsia="Times New Roman" w:hAnsiTheme="majorHAnsi" w:cstheme="majorHAnsi"/>
          <w:b/>
          <w:bCs/>
          <w:lang w:eastAsia="pl-PL"/>
        </w:rPr>
        <w:t xml:space="preserve">Postanowienia </w:t>
      </w:r>
      <w:r w:rsidRPr="005A6D33">
        <w:rPr>
          <w:rFonts w:asciiTheme="majorHAnsi" w:eastAsia="Arial" w:hAnsiTheme="majorHAnsi" w:cstheme="majorHAnsi"/>
          <w:b/>
          <w:bCs/>
        </w:rPr>
        <w:t>uzupełniające:</w:t>
      </w:r>
      <w:r w:rsidRPr="005A6D33">
        <w:rPr>
          <w:rFonts w:asciiTheme="majorHAnsi" w:eastAsia="Calibri" w:hAnsiTheme="majorHAnsi" w:cstheme="majorHAnsi"/>
          <w:b/>
          <w:bCs/>
          <w:i/>
          <w:lang w:eastAsia="pl-PL"/>
        </w:rPr>
        <w:t xml:space="preserve"> </w:t>
      </w:r>
    </w:p>
    <w:p w14:paraId="6F2B47F7" w14:textId="77777777" w:rsidR="005A6D33" w:rsidRPr="005A6D33" w:rsidRDefault="005A6D33" w:rsidP="005A6D33">
      <w:pPr>
        <w:widowControl w:val="0"/>
        <w:numPr>
          <w:ilvl w:val="0"/>
          <w:numId w:val="6"/>
        </w:numPr>
        <w:suppressAutoHyphens/>
        <w:spacing w:after="120" w:line="276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 xml:space="preserve">Zamówienie obejmuje transport przez Wykonawcę na miejsce wykonania zamówienia </w:t>
      </w:r>
      <w:r w:rsidRPr="005A6D33">
        <w:rPr>
          <w:rFonts w:asciiTheme="majorHAnsi" w:eastAsia="Arial" w:hAnsiTheme="majorHAnsi" w:cstheme="majorHAnsi"/>
        </w:rPr>
        <w:br/>
        <w:t>i z powrotem, a także montaż i demontaż sprzętu niezbędnego do wykonania zamówienia oraz rozładunek i załadunek na środki transportu Wykonawcy.</w:t>
      </w:r>
    </w:p>
    <w:p w14:paraId="6A74AFE9" w14:textId="77777777" w:rsidR="005A6D33" w:rsidRPr="005A6D33" w:rsidRDefault="005A6D33" w:rsidP="005A6D33">
      <w:pPr>
        <w:widowControl w:val="0"/>
        <w:numPr>
          <w:ilvl w:val="0"/>
          <w:numId w:val="6"/>
        </w:numPr>
        <w:suppressAutoHyphens/>
        <w:spacing w:after="120" w:line="276" w:lineRule="auto"/>
        <w:ind w:left="426" w:hanging="426"/>
        <w:jc w:val="both"/>
        <w:rPr>
          <w:rFonts w:asciiTheme="majorHAnsi" w:eastAsia="Arial" w:hAnsiTheme="majorHAnsi" w:cstheme="majorHAnsi"/>
        </w:rPr>
      </w:pPr>
      <w:bookmarkStart w:id="11" w:name="_Hlk82507482"/>
      <w:r w:rsidRPr="005A6D33">
        <w:rPr>
          <w:rFonts w:asciiTheme="majorHAnsi" w:eastAsia="Arial" w:hAnsiTheme="majorHAnsi" w:cstheme="majorHAnsi"/>
        </w:rPr>
        <w:lastRenderedPageBreak/>
        <w:t>Dostarczenie przedmiotu zamówienia nastąpi transportem Wykonawcy przystosowanym do przewożenia żywności.</w:t>
      </w:r>
    </w:p>
    <w:p w14:paraId="198D6E1D" w14:textId="4698D768" w:rsidR="005A6D33" w:rsidRPr="005A6D33" w:rsidRDefault="005A6D33" w:rsidP="005A6D33">
      <w:pPr>
        <w:widowControl w:val="0"/>
        <w:numPr>
          <w:ilvl w:val="0"/>
          <w:numId w:val="6"/>
        </w:numPr>
        <w:suppressAutoHyphens/>
        <w:spacing w:after="120" w:line="276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 xml:space="preserve">Wykonawca na 2 dni przed realizacją zamówienia przedstawi co najmniej 2 propozycje przygotowywanego menu dla serwisów, kawowych I i II w celu jego ostatecznej akceptacji przez Zamawiającego. </w:t>
      </w:r>
    </w:p>
    <w:p w14:paraId="61C61AA9" w14:textId="77777777" w:rsidR="005A6D33" w:rsidRPr="005A6D33" w:rsidRDefault="005A6D33" w:rsidP="005A6D33">
      <w:pPr>
        <w:widowControl w:val="0"/>
        <w:numPr>
          <w:ilvl w:val="0"/>
          <w:numId w:val="6"/>
        </w:numPr>
        <w:suppressAutoHyphens/>
        <w:spacing w:after="120" w:line="276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Wykonawca zgodnie z harmonogramem organizowanego wydarzenia przygotuje, dostarczy i poda posiłki zachowując normy z ustawy z dnia 25 sierpnia 2006 r. o bezpieczeństwa żywności i żywienia.</w:t>
      </w:r>
    </w:p>
    <w:p w14:paraId="07F9B438" w14:textId="77777777" w:rsidR="005A6D33" w:rsidRPr="005A6D33" w:rsidRDefault="005A6D33" w:rsidP="005A6D33">
      <w:pPr>
        <w:widowControl w:val="0"/>
        <w:numPr>
          <w:ilvl w:val="0"/>
          <w:numId w:val="6"/>
        </w:numPr>
        <w:suppressAutoHyphens/>
        <w:spacing w:after="120" w:line="276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Wykonawca przygotuje, dostarczy i poda posiłki zachowując wymogi sanitarno-epidemiologiczne w zakresie personelu, warunków produkcji, transportu oraz poniesie pełną odpowiedzialność za ich przestrzeganie.</w:t>
      </w:r>
    </w:p>
    <w:p w14:paraId="11836E43" w14:textId="77777777" w:rsidR="005A6D33" w:rsidRPr="005A6D33" w:rsidRDefault="005A6D33" w:rsidP="005A6D33">
      <w:pPr>
        <w:widowControl w:val="0"/>
        <w:numPr>
          <w:ilvl w:val="0"/>
          <w:numId w:val="6"/>
        </w:numPr>
        <w:suppressAutoHyphens/>
        <w:spacing w:after="120" w:line="276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Wykonawca zapewni wykonanie usługi, zgodnie z najlepszą wiedzą i praktyką zawodową oraz obowiązującymi przepisami prawa w celu zapewnienia właściwych warunków w zakresie: higieny żywności, bezpieczeństwa żywności, jakości zdrowotnej żywności.</w:t>
      </w:r>
    </w:p>
    <w:p w14:paraId="7A29B05E" w14:textId="77777777" w:rsidR="005A6D33" w:rsidRPr="005A6D33" w:rsidRDefault="005A6D33" w:rsidP="005A6D33">
      <w:pPr>
        <w:widowControl w:val="0"/>
        <w:numPr>
          <w:ilvl w:val="0"/>
          <w:numId w:val="6"/>
        </w:numPr>
        <w:suppressAutoHyphens/>
        <w:spacing w:after="120" w:line="276" w:lineRule="auto"/>
        <w:ind w:left="426" w:hanging="426"/>
        <w:jc w:val="both"/>
        <w:rPr>
          <w:rFonts w:asciiTheme="majorHAnsi" w:eastAsia="Arial" w:hAnsiTheme="majorHAnsi" w:cstheme="majorHAnsi"/>
        </w:rPr>
      </w:pPr>
      <w:r w:rsidRPr="005A6D33">
        <w:rPr>
          <w:rFonts w:asciiTheme="majorHAnsi" w:eastAsia="Arial" w:hAnsiTheme="majorHAnsi" w:cstheme="majorHAnsi"/>
        </w:rPr>
        <w:t>Wszystkie posiłki zapewnione przez Wykonawcę muszą być bezwzględnie świeże, przyrządzone w dniu świadczenia usługi, muszą charakteryzować się wysoką jakością w odniesieniu do użytych składników oraz estetyki podania. Produkty przetworzone (takie jak kawa, herbata, i inne) będą posiadały odpowiednią datę przydatności do spożycia i temperaturę.</w:t>
      </w:r>
    </w:p>
    <w:bookmarkEnd w:id="11"/>
    <w:p w14:paraId="2C5FF08C" w14:textId="77777777" w:rsidR="005A6D33" w:rsidRPr="005A6D33" w:rsidRDefault="005A6D33" w:rsidP="005A6D33">
      <w:pPr>
        <w:spacing w:line="276" w:lineRule="auto"/>
        <w:rPr>
          <w:rFonts w:asciiTheme="majorHAnsi" w:hAnsiTheme="majorHAnsi" w:cstheme="majorHAnsi"/>
        </w:rPr>
      </w:pPr>
    </w:p>
    <w:p w14:paraId="59A2FF09" w14:textId="77777777" w:rsidR="005A6D33" w:rsidRPr="005A6D33" w:rsidRDefault="005A6D33" w:rsidP="005A6D33">
      <w:pPr>
        <w:spacing w:after="0" w:line="276" w:lineRule="auto"/>
        <w:jc w:val="both"/>
        <w:rPr>
          <w:rFonts w:asciiTheme="majorHAnsi" w:hAnsiTheme="majorHAnsi" w:cstheme="majorHAnsi"/>
        </w:rPr>
      </w:pPr>
    </w:p>
    <w:sectPr w:rsidR="005A6D33" w:rsidRPr="005A6D33" w:rsidSect="00A545CE">
      <w:footerReference w:type="default" r:id="rId8"/>
      <w:pgSz w:w="11906" w:h="16838"/>
      <w:pgMar w:top="568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0456E1" w14:textId="77777777" w:rsidR="00800868" w:rsidRDefault="00800868" w:rsidP="003430AB">
      <w:pPr>
        <w:spacing w:after="0" w:line="240" w:lineRule="auto"/>
      </w:pPr>
      <w:r>
        <w:separator/>
      </w:r>
    </w:p>
  </w:endnote>
  <w:endnote w:type="continuationSeparator" w:id="0">
    <w:p w14:paraId="2CDBF31A" w14:textId="77777777" w:rsidR="00800868" w:rsidRDefault="00800868" w:rsidP="00343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</w:rPr>
      <w:id w:val="14241465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92629F0" w14:textId="476D295F" w:rsidR="008378BD" w:rsidRDefault="008378BD" w:rsidP="008378BD">
            <w:pPr>
              <w:pStyle w:val="Stopka"/>
              <w:jc w:val="center"/>
              <w:rPr>
                <w:rFonts w:asciiTheme="majorHAnsi" w:hAnsiTheme="majorHAnsi" w:cstheme="majorHAnsi"/>
              </w:rPr>
            </w:pPr>
            <w:r w:rsidRPr="004D0CB9"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4E36443A" wp14:editId="12E44DAC">
                  <wp:extent cx="2165350" cy="908050"/>
                  <wp:effectExtent l="0" t="0" r="6350" b="6350"/>
                  <wp:docPr id="9" name="Obraz 9" descr="Obraz zawierający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r:link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5350" cy="90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4648C4" w14:textId="77777777" w:rsidR="00CE3D57" w:rsidRDefault="00CE3D57" w:rsidP="00CE3D57">
            <w:pPr>
              <w:pStyle w:val="Style20"/>
              <w:widowControl/>
              <w:jc w:val="center"/>
            </w:pPr>
            <w:r>
              <w:rPr>
                <w:rFonts w:ascii="Calibri Light" w:hAnsi="Calibri Light" w:cs="Calibri Light"/>
                <w:sz w:val="22"/>
                <w:szCs w:val="22"/>
              </w:rPr>
              <w:t>Politechnika Warszawska, Pl. Politechniki 1, 00-661 Warszawa</w:t>
            </w:r>
          </w:p>
          <w:p w14:paraId="41D9011F" w14:textId="77777777" w:rsidR="00CE3D57" w:rsidRDefault="00CE3D57" w:rsidP="008378BD">
            <w:pPr>
              <w:pStyle w:val="Stopka"/>
              <w:jc w:val="center"/>
              <w:rPr>
                <w:rFonts w:asciiTheme="majorHAnsi" w:hAnsiTheme="majorHAnsi" w:cstheme="majorHAnsi"/>
              </w:rPr>
            </w:pPr>
          </w:p>
          <w:p w14:paraId="237B1D8D" w14:textId="79F939AA" w:rsidR="008378BD" w:rsidRPr="008378BD" w:rsidRDefault="008378BD">
            <w:pPr>
              <w:pStyle w:val="Stopka"/>
              <w:jc w:val="right"/>
              <w:rPr>
                <w:rFonts w:asciiTheme="majorHAnsi" w:hAnsiTheme="majorHAnsi" w:cstheme="majorHAnsi"/>
              </w:rPr>
            </w:pPr>
            <w:r w:rsidRPr="008378BD">
              <w:rPr>
                <w:rFonts w:asciiTheme="majorHAnsi" w:hAnsiTheme="majorHAnsi" w:cstheme="majorHAnsi"/>
              </w:rPr>
              <w:t xml:space="preserve">Strona </w:t>
            </w:r>
            <w:r w:rsidRPr="008378BD">
              <w:rPr>
                <w:rFonts w:asciiTheme="majorHAnsi" w:hAnsiTheme="majorHAnsi" w:cstheme="majorHAnsi"/>
              </w:rPr>
              <w:fldChar w:fldCharType="begin"/>
            </w:r>
            <w:r w:rsidRPr="008378BD">
              <w:rPr>
                <w:rFonts w:asciiTheme="majorHAnsi" w:hAnsiTheme="majorHAnsi" w:cstheme="majorHAnsi"/>
              </w:rPr>
              <w:instrText>PAGE</w:instrText>
            </w:r>
            <w:r w:rsidRPr="008378BD">
              <w:rPr>
                <w:rFonts w:asciiTheme="majorHAnsi" w:hAnsiTheme="majorHAnsi" w:cstheme="majorHAnsi"/>
              </w:rPr>
              <w:fldChar w:fldCharType="separate"/>
            </w:r>
            <w:r w:rsidRPr="008378BD">
              <w:rPr>
                <w:rFonts w:asciiTheme="majorHAnsi" w:hAnsiTheme="majorHAnsi" w:cstheme="majorHAnsi"/>
              </w:rPr>
              <w:t>2</w:t>
            </w:r>
            <w:r w:rsidRPr="008378BD">
              <w:rPr>
                <w:rFonts w:asciiTheme="majorHAnsi" w:hAnsiTheme="majorHAnsi" w:cstheme="majorHAnsi"/>
              </w:rPr>
              <w:fldChar w:fldCharType="end"/>
            </w:r>
            <w:r w:rsidRPr="008378BD">
              <w:rPr>
                <w:rFonts w:asciiTheme="majorHAnsi" w:hAnsiTheme="majorHAnsi" w:cstheme="majorHAnsi"/>
              </w:rPr>
              <w:t xml:space="preserve"> z </w:t>
            </w:r>
            <w:r w:rsidRPr="008378BD">
              <w:rPr>
                <w:rFonts w:asciiTheme="majorHAnsi" w:hAnsiTheme="majorHAnsi" w:cstheme="majorHAnsi"/>
              </w:rPr>
              <w:fldChar w:fldCharType="begin"/>
            </w:r>
            <w:r w:rsidRPr="008378BD">
              <w:rPr>
                <w:rFonts w:asciiTheme="majorHAnsi" w:hAnsiTheme="majorHAnsi" w:cstheme="majorHAnsi"/>
              </w:rPr>
              <w:instrText>NUMPAGES</w:instrText>
            </w:r>
            <w:r w:rsidRPr="008378BD">
              <w:rPr>
                <w:rFonts w:asciiTheme="majorHAnsi" w:hAnsiTheme="majorHAnsi" w:cstheme="majorHAnsi"/>
              </w:rPr>
              <w:fldChar w:fldCharType="separate"/>
            </w:r>
            <w:r w:rsidRPr="008378BD">
              <w:rPr>
                <w:rFonts w:asciiTheme="majorHAnsi" w:hAnsiTheme="majorHAnsi" w:cstheme="majorHAnsi"/>
              </w:rPr>
              <w:t>2</w:t>
            </w:r>
            <w:r w:rsidRPr="008378BD">
              <w:rPr>
                <w:rFonts w:asciiTheme="majorHAnsi" w:hAnsiTheme="majorHAnsi" w:cstheme="majorHAnsi"/>
              </w:rPr>
              <w:fldChar w:fldCharType="end"/>
            </w:r>
          </w:p>
        </w:sdtContent>
      </w:sdt>
    </w:sdtContent>
  </w:sdt>
  <w:p w14:paraId="277EBE6B" w14:textId="77777777" w:rsidR="003430AB" w:rsidRDefault="003430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2945A" w14:textId="77777777" w:rsidR="00800868" w:rsidRDefault="00800868" w:rsidP="003430AB">
      <w:pPr>
        <w:spacing w:after="0" w:line="240" w:lineRule="auto"/>
      </w:pPr>
      <w:r>
        <w:separator/>
      </w:r>
    </w:p>
  </w:footnote>
  <w:footnote w:type="continuationSeparator" w:id="0">
    <w:p w14:paraId="48BFC221" w14:textId="77777777" w:rsidR="00800868" w:rsidRDefault="00800868" w:rsidP="00343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0217"/>
    <w:multiLevelType w:val="hybridMultilevel"/>
    <w:tmpl w:val="40A69644"/>
    <w:lvl w:ilvl="0" w:tplc="D4928126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5763C36"/>
    <w:multiLevelType w:val="multilevel"/>
    <w:tmpl w:val="4548331C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470357"/>
    <w:multiLevelType w:val="hybridMultilevel"/>
    <w:tmpl w:val="9E84BD0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CB2E31"/>
    <w:multiLevelType w:val="hybridMultilevel"/>
    <w:tmpl w:val="E49268D4"/>
    <w:lvl w:ilvl="0" w:tplc="2B4672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C49D7"/>
    <w:multiLevelType w:val="hybridMultilevel"/>
    <w:tmpl w:val="83969BBE"/>
    <w:lvl w:ilvl="0" w:tplc="D49281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492812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401DF"/>
    <w:multiLevelType w:val="multilevel"/>
    <w:tmpl w:val="25B64206"/>
    <w:lvl w:ilvl="0">
      <w:start w:val="1"/>
      <w:numFmt w:val="decimal"/>
      <w:lvlText w:val="%1.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1DF03AEF"/>
    <w:multiLevelType w:val="multilevel"/>
    <w:tmpl w:val="5AA6EB9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23425844"/>
    <w:multiLevelType w:val="hybridMultilevel"/>
    <w:tmpl w:val="9E40A278"/>
    <w:lvl w:ilvl="0" w:tplc="0415000F">
      <w:start w:val="1"/>
      <w:numFmt w:val="decimal"/>
      <w:lvlText w:val="%1."/>
      <w:lvlJc w:val="left"/>
      <w:rPr>
        <w:rFonts w:hint="default"/>
      </w:rPr>
    </w:lvl>
    <w:lvl w:ilvl="1" w:tplc="6666BDC6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A03F69"/>
    <w:multiLevelType w:val="hybridMultilevel"/>
    <w:tmpl w:val="967ECB14"/>
    <w:lvl w:ilvl="0" w:tplc="440CE00E">
      <w:start w:val="1"/>
      <w:numFmt w:val="lowerLetter"/>
      <w:lvlText w:val="%1)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2643FF"/>
    <w:multiLevelType w:val="multilevel"/>
    <w:tmpl w:val="E0BADC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2.%2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2346" w:hanging="720"/>
      </w:pPr>
    </w:lvl>
    <w:lvl w:ilvl="3">
      <w:start w:val="1"/>
      <w:numFmt w:val="decimal"/>
      <w:isLgl/>
      <w:lvlText w:val="%1.%2.%3.%4."/>
      <w:lvlJc w:val="left"/>
      <w:pPr>
        <w:ind w:left="2979" w:hanging="720"/>
      </w:pPr>
    </w:lvl>
    <w:lvl w:ilvl="4">
      <w:start w:val="1"/>
      <w:numFmt w:val="decimal"/>
      <w:isLgl/>
      <w:lvlText w:val="%1.%2.%3.%4.%5."/>
      <w:lvlJc w:val="left"/>
      <w:pPr>
        <w:ind w:left="3972" w:hanging="1080"/>
      </w:pPr>
    </w:lvl>
    <w:lvl w:ilvl="5">
      <w:start w:val="1"/>
      <w:numFmt w:val="decimal"/>
      <w:isLgl/>
      <w:lvlText w:val="%1.%2.%3.%4.%5.%6."/>
      <w:lvlJc w:val="left"/>
      <w:pPr>
        <w:ind w:left="4605" w:hanging="1080"/>
      </w:pPr>
    </w:lvl>
    <w:lvl w:ilvl="6">
      <w:start w:val="1"/>
      <w:numFmt w:val="decimal"/>
      <w:isLgl/>
      <w:lvlText w:val="%1.%2.%3.%4.%5.%6.%7."/>
      <w:lvlJc w:val="left"/>
      <w:pPr>
        <w:ind w:left="5598" w:hanging="1440"/>
      </w:pPr>
    </w:lvl>
    <w:lvl w:ilvl="7">
      <w:start w:val="1"/>
      <w:numFmt w:val="decimal"/>
      <w:isLgl/>
      <w:lvlText w:val="%1.%2.%3.%4.%5.%6.%7.%8."/>
      <w:lvlJc w:val="left"/>
      <w:pPr>
        <w:ind w:left="6231" w:hanging="1440"/>
      </w:pPr>
    </w:lvl>
    <w:lvl w:ilvl="8">
      <w:start w:val="1"/>
      <w:numFmt w:val="decimal"/>
      <w:isLgl/>
      <w:lvlText w:val="%1.%2.%3.%4.%5.%6.%7.%8.%9."/>
      <w:lvlJc w:val="left"/>
      <w:pPr>
        <w:ind w:left="7224" w:hanging="1800"/>
      </w:pPr>
    </w:lvl>
  </w:abstractNum>
  <w:abstractNum w:abstractNumId="10" w15:restartNumberingAfterBreak="0">
    <w:nsid w:val="298F1AAF"/>
    <w:multiLevelType w:val="hybridMultilevel"/>
    <w:tmpl w:val="DC3A408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FD6A7A"/>
    <w:multiLevelType w:val="hybridMultilevel"/>
    <w:tmpl w:val="3A285870"/>
    <w:lvl w:ilvl="0" w:tplc="0415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DE149AE"/>
    <w:multiLevelType w:val="hybridMultilevel"/>
    <w:tmpl w:val="D116F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83B16"/>
    <w:multiLevelType w:val="hybridMultilevel"/>
    <w:tmpl w:val="0484A1DE"/>
    <w:lvl w:ilvl="0" w:tplc="CBC60E8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8E2B89"/>
    <w:multiLevelType w:val="multilevel"/>
    <w:tmpl w:val="DF40580E"/>
    <w:lvl w:ilvl="0">
      <w:start w:val="3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04" w:hanging="360"/>
      </w:pPr>
    </w:lvl>
    <w:lvl w:ilvl="2">
      <w:start w:val="1"/>
      <w:numFmt w:val="decimal"/>
      <w:lvlText w:val="%1.%2.%3"/>
      <w:lvlJc w:val="left"/>
      <w:pPr>
        <w:ind w:left="2008" w:hanging="720"/>
      </w:pPr>
    </w:lvl>
    <w:lvl w:ilvl="3">
      <w:start w:val="1"/>
      <w:numFmt w:val="decimal"/>
      <w:lvlText w:val="%1.%2.%3.%4"/>
      <w:lvlJc w:val="left"/>
      <w:pPr>
        <w:ind w:left="2652" w:hanging="720"/>
      </w:pPr>
    </w:lvl>
    <w:lvl w:ilvl="4">
      <w:start w:val="1"/>
      <w:numFmt w:val="decimalZero"/>
      <w:lvlText w:val="%1.%2.%3.%4.%5"/>
      <w:lvlJc w:val="left"/>
      <w:pPr>
        <w:ind w:left="3656" w:hanging="1080"/>
      </w:pPr>
    </w:lvl>
    <w:lvl w:ilvl="5">
      <w:start w:val="1"/>
      <w:numFmt w:val="decimal"/>
      <w:lvlText w:val="%1.%2.%3.%4.%5.%6"/>
      <w:lvlJc w:val="left"/>
      <w:pPr>
        <w:ind w:left="4300" w:hanging="1080"/>
      </w:pPr>
    </w:lvl>
    <w:lvl w:ilvl="6">
      <w:start w:val="1"/>
      <w:numFmt w:val="decimal"/>
      <w:lvlText w:val="%1.%2.%3.%4.%5.%6.%7"/>
      <w:lvlJc w:val="left"/>
      <w:pPr>
        <w:ind w:left="5304" w:hanging="1440"/>
      </w:pPr>
    </w:lvl>
    <w:lvl w:ilvl="7">
      <w:start w:val="1"/>
      <w:numFmt w:val="decimal"/>
      <w:lvlText w:val="%1.%2.%3.%4.%5.%6.%7.%8"/>
      <w:lvlJc w:val="left"/>
      <w:pPr>
        <w:ind w:left="5948" w:hanging="1440"/>
      </w:pPr>
    </w:lvl>
    <w:lvl w:ilvl="8">
      <w:start w:val="1"/>
      <w:numFmt w:val="decimal"/>
      <w:lvlText w:val="%1.%2.%3.%4.%5.%6.%7.%8.%9"/>
      <w:lvlJc w:val="left"/>
      <w:pPr>
        <w:ind w:left="6952" w:hanging="1800"/>
      </w:pPr>
    </w:lvl>
  </w:abstractNum>
  <w:abstractNum w:abstractNumId="15" w15:restartNumberingAfterBreak="0">
    <w:nsid w:val="38C64C8E"/>
    <w:multiLevelType w:val="hybridMultilevel"/>
    <w:tmpl w:val="97B80E6E"/>
    <w:lvl w:ilvl="0" w:tplc="D4928126">
      <w:start w:val="1"/>
      <w:numFmt w:val="bullet"/>
      <w:lvlText w:val=""/>
      <w:lvlJc w:val="left"/>
      <w:pPr>
        <w:ind w:left="19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4E08B9"/>
    <w:multiLevelType w:val="hybridMultilevel"/>
    <w:tmpl w:val="212E62F0"/>
    <w:lvl w:ilvl="0" w:tplc="04150005">
      <w:start w:val="1"/>
      <w:numFmt w:val="bullet"/>
      <w:lvlText w:val=""/>
      <w:lvlJc w:val="left"/>
      <w:pPr>
        <w:ind w:firstLine="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53813"/>
    <w:multiLevelType w:val="hybridMultilevel"/>
    <w:tmpl w:val="FE2A33B8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 w:tentative="1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18" w15:restartNumberingAfterBreak="0">
    <w:nsid w:val="3D540F72"/>
    <w:multiLevelType w:val="hybridMultilevel"/>
    <w:tmpl w:val="5F2CA1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C144C0"/>
    <w:multiLevelType w:val="hybridMultilevel"/>
    <w:tmpl w:val="95F2CB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2805B5"/>
    <w:multiLevelType w:val="hybridMultilevel"/>
    <w:tmpl w:val="7B9C6F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5A51D5"/>
    <w:multiLevelType w:val="hybridMultilevel"/>
    <w:tmpl w:val="32B823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541261"/>
    <w:multiLevelType w:val="hybridMultilevel"/>
    <w:tmpl w:val="7EF6138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AA852B2"/>
    <w:multiLevelType w:val="hybridMultilevel"/>
    <w:tmpl w:val="97566212"/>
    <w:lvl w:ilvl="0" w:tplc="04150011">
      <w:start w:val="1"/>
      <w:numFmt w:val="decimal"/>
      <w:lvlText w:val="%1)"/>
      <w:lvlJc w:val="left"/>
      <w:pPr>
        <w:ind w:left="-1363" w:hanging="360"/>
      </w:pPr>
    </w:lvl>
    <w:lvl w:ilvl="1" w:tplc="04150019">
      <w:start w:val="1"/>
      <w:numFmt w:val="lowerLetter"/>
      <w:lvlText w:val="%2."/>
      <w:lvlJc w:val="left"/>
      <w:pPr>
        <w:ind w:left="-643" w:hanging="360"/>
      </w:pPr>
    </w:lvl>
    <w:lvl w:ilvl="2" w:tplc="0415001B" w:tentative="1">
      <w:start w:val="1"/>
      <w:numFmt w:val="lowerRoman"/>
      <w:lvlText w:val="%3."/>
      <w:lvlJc w:val="right"/>
      <w:pPr>
        <w:ind w:left="77" w:hanging="180"/>
      </w:pPr>
    </w:lvl>
    <w:lvl w:ilvl="3" w:tplc="0415000F" w:tentative="1">
      <w:start w:val="1"/>
      <w:numFmt w:val="decimal"/>
      <w:lvlText w:val="%4."/>
      <w:lvlJc w:val="left"/>
      <w:pPr>
        <w:ind w:left="797" w:hanging="360"/>
      </w:pPr>
    </w:lvl>
    <w:lvl w:ilvl="4" w:tplc="04150019" w:tentative="1">
      <w:start w:val="1"/>
      <w:numFmt w:val="lowerLetter"/>
      <w:lvlText w:val="%5."/>
      <w:lvlJc w:val="left"/>
      <w:pPr>
        <w:ind w:left="1517" w:hanging="360"/>
      </w:pPr>
    </w:lvl>
    <w:lvl w:ilvl="5" w:tplc="0415001B" w:tentative="1">
      <w:start w:val="1"/>
      <w:numFmt w:val="lowerRoman"/>
      <w:lvlText w:val="%6."/>
      <w:lvlJc w:val="right"/>
      <w:pPr>
        <w:ind w:left="2237" w:hanging="180"/>
      </w:pPr>
    </w:lvl>
    <w:lvl w:ilvl="6" w:tplc="0415000F" w:tentative="1">
      <w:start w:val="1"/>
      <w:numFmt w:val="decimal"/>
      <w:lvlText w:val="%7."/>
      <w:lvlJc w:val="left"/>
      <w:pPr>
        <w:ind w:left="2957" w:hanging="360"/>
      </w:pPr>
    </w:lvl>
    <w:lvl w:ilvl="7" w:tplc="04150019" w:tentative="1">
      <w:start w:val="1"/>
      <w:numFmt w:val="lowerLetter"/>
      <w:lvlText w:val="%8."/>
      <w:lvlJc w:val="left"/>
      <w:pPr>
        <w:ind w:left="3677" w:hanging="360"/>
      </w:pPr>
    </w:lvl>
    <w:lvl w:ilvl="8" w:tplc="0415001B" w:tentative="1">
      <w:start w:val="1"/>
      <w:numFmt w:val="lowerRoman"/>
      <w:lvlText w:val="%9."/>
      <w:lvlJc w:val="right"/>
      <w:pPr>
        <w:ind w:left="4397" w:hanging="180"/>
      </w:pPr>
    </w:lvl>
  </w:abstractNum>
  <w:abstractNum w:abstractNumId="24" w15:restartNumberingAfterBreak="0">
    <w:nsid w:val="4BAB2116"/>
    <w:multiLevelType w:val="multilevel"/>
    <w:tmpl w:val="12D60760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 w15:restartNumberingAfterBreak="0">
    <w:nsid w:val="4C8D1441"/>
    <w:multiLevelType w:val="hybridMultilevel"/>
    <w:tmpl w:val="5EC4F3E2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1F61C2A"/>
    <w:multiLevelType w:val="multilevel"/>
    <w:tmpl w:val="726C1850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6066F26"/>
    <w:multiLevelType w:val="hybridMultilevel"/>
    <w:tmpl w:val="9F82CE54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562750F6"/>
    <w:multiLevelType w:val="hybridMultilevel"/>
    <w:tmpl w:val="C51AFA54"/>
    <w:lvl w:ilvl="0" w:tplc="D492812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A78682B"/>
    <w:multiLevelType w:val="hybridMultilevel"/>
    <w:tmpl w:val="3446EA66"/>
    <w:lvl w:ilvl="0" w:tplc="67D6151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5F517D40"/>
    <w:multiLevelType w:val="hybridMultilevel"/>
    <w:tmpl w:val="9508BE6C"/>
    <w:lvl w:ilvl="0" w:tplc="CBC60E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C72DB5"/>
    <w:multiLevelType w:val="multilevel"/>
    <w:tmpl w:val="9B50CD16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640142CB"/>
    <w:multiLevelType w:val="hybridMultilevel"/>
    <w:tmpl w:val="1690D64A"/>
    <w:lvl w:ilvl="0" w:tplc="AD9A6A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C5CC4"/>
    <w:multiLevelType w:val="hybridMultilevel"/>
    <w:tmpl w:val="B9BCF3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652D6E"/>
    <w:multiLevelType w:val="hybridMultilevel"/>
    <w:tmpl w:val="1DE43C4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447AA"/>
    <w:multiLevelType w:val="hybridMultilevel"/>
    <w:tmpl w:val="746A5FE6"/>
    <w:lvl w:ilvl="0" w:tplc="6F7C4918">
      <w:start w:val="1"/>
      <w:numFmt w:val="lowerLetter"/>
      <w:lvlText w:val="%1)"/>
      <w:lvlJc w:val="left"/>
      <w:pPr>
        <w:ind w:left="720" w:hanging="360"/>
      </w:pPr>
      <w:rPr>
        <w:rFonts w:asciiTheme="majorHAnsi" w:eastAsiaTheme="minorHAnsi" w:hAnsiTheme="majorHAnsi" w:cstheme="maj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A214E"/>
    <w:multiLevelType w:val="hybridMultilevel"/>
    <w:tmpl w:val="77DCA510"/>
    <w:lvl w:ilvl="0" w:tplc="D4928126">
      <w:start w:val="1"/>
      <w:numFmt w:val="bullet"/>
      <w:lvlText w:val=""/>
      <w:lvlJc w:val="left"/>
      <w:pPr>
        <w:ind w:left="362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37" w15:restartNumberingAfterBreak="0">
    <w:nsid w:val="6EF32916"/>
    <w:multiLevelType w:val="hybridMultilevel"/>
    <w:tmpl w:val="1A1AAA38"/>
    <w:lvl w:ilvl="0" w:tplc="B8BA4F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9AD0B636">
      <w:start w:val="1"/>
      <w:numFmt w:val="decimal"/>
      <w:lvlText w:val="%2)"/>
      <w:lvlJc w:val="left"/>
      <w:pPr>
        <w:ind w:left="1080" w:hanging="360"/>
      </w:pPr>
      <w:rPr>
        <w:rFonts w:ascii="Times New Roman" w:eastAsia="Lucida Sans Unicode" w:hAnsi="Times New Roman" w:cs="Times New Roman"/>
        <w:color w:val="auto"/>
      </w:rPr>
    </w:lvl>
    <w:lvl w:ilvl="2" w:tplc="D4928126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70D73492"/>
    <w:multiLevelType w:val="multilevel"/>
    <w:tmpl w:val="407EAFD2"/>
    <w:lvl w:ilvl="0">
      <w:start w:val="1"/>
      <w:numFmt w:val="lowerLetter"/>
      <w:lvlText w:val="%1)"/>
      <w:lvlJc w:val="left"/>
      <w:pPr>
        <w:ind w:left="0" w:firstLine="0"/>
      </w:pPr>
      <w:rPr>
        <w:rFonts w:ascii="Calibri Light" w:eastAsia="Arial" w:hAnsi="Calibri Light" w:cs="Calibri Light" w:hint="default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9" w15:restartNumberingAfterBreak="0">
    <w:nsid w:val="799B0B6A"/>
    <w:multiLevelType w:val="hybridMultilevel"/>
    <w:tmpl w:val="01D6D9D8"/>
    <w:lvl w:ilvl="0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D323C11"/>
    <w:multiLevelType w:val="multilevel"/>
    <w:tmpl w:val="21E230B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211" w:hanging="360"/>
      </w:pPr>
    </w:lvl>
    <w:lvl w:ilvl="2">
      <w:start w:val="1"/>
      <w:numFmt w:val="decimal"/>
      <w:lvlText w:val="%1.%2.%3"/>
      <w:lvlJc w:val="left"/>
      <w:pPr>
        <w:ind w:left="2422" w:hanging="720"/>
      </w:pPr>
    </w:lvl>
    <w:lvl w:ilvl="3">
      <w:start w:val="1"/>
      <w:numFmt w:val="decimal"/>
      <w:lvlText w:val="%1.%2.%3.%4"/>
      <w:lvlJc w:val="left"/>
      <w:pPr>
        <w:ind w:left="3273" w:hanging="720"/>
      </w:pPr>
    </w:lvl>
    <w:lvl w:ilvl="4">
      <w:start w:val="1"/>
      <w:numFmt w:val="decimalZero"/>
      <w:lvlText w:val="%1.%2.%3.%4.%5"/>
      <w:lvlJc w:val="left"/>
      <w:pPr>
        <w:ind w:left="4484" w:hanging="1080"/>
      </w:pPr>
    </w:lvl>
    <w:lvl w:ilvl="5">
      <w:start w:val="1"/>
      <w:numFmt w:val="decimal"/>
      <w:lvlText w:val="%1.%2.%3.%4.%5.%6"/>
      <w:lvlJc w:val="left"/>
      <w:pPr>
        <w:ind w:left="5335" w:hanging="1080"/>
      </w:pPr>
    </w:lvl>
    <w:lvl w:ilvl="6">
      <w:start w:val="1"/>
      <w:numFmt w:val="decimal"/>
      <w:lvlText w:val="%1.%2.%3.%4.%5.%6.%7"/>
      <w:lvlJc w:val="left"/>
      <w:pPr>
        <w:ind w:left="6546" w:hanging="1440"/>
      </w:pPr>
    </w:lvl>
    <w:lvl w:ilvl="7">
      <w:start w:val="1"/>
      <w:numFmt w:val="decimal"/>
      <w:lvlText w:val="%1.%2.%3.%4.%5.%6.%7.%8"/>
      <w:lvlJc w:val="left"/>
      <w:pPr>
        <w:ind w:left="7397" w:hanging="1440"/>
      </w:pPr>
    </w:lvl>
    <w:lvl w:ilvl="8">
      <w:start w:val="1"/>
      <w:numFmt w:val="decimal"/>
      <w:lvlText w:val="%1.%2.%3.%4.%5.%6.%7.%8.%9"/>
      <w:lvlJc w:val="left"/>
      <w:pPr>
        <w:ind w:left="8608" w:hanging="1800"/>
      </w:pPr>
    </w:lvl>
  </w:abstractNum>
  <w:num w:numId="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7"/>
  </w:num>
  <w:num w:numId="9">
    <w:abstractNumId w:val="10"/>
  </w:num>
  <w:num w:numId="10">
    <w:abstractNumId w:val="21"/>
  </w:num>
  <w:num w:numId="11">
    <w:abstractNumId w:val="12"/>
  </w:num>
  <w:num w:numId="12">
    <w:abstractNumId w:val="19"/>
  </w:num>
  <w:num w:numId="13">
    <w:abstractNumId w:val="22"/>
  </w:num>
  <w:num w:numId="14">
    <w:abstractNumId w:val="11"/>
  </w:num>
  <w:num w:numId="15">
    <w:abstractNumId w:val="25"/>
  </w:num>
  <w:num w:numId="16">
    <w:abstractNumId w:val="16"/>
  </w:num>
  <w:num w:numId="17">
    <w:abstractNumId w:val="34"/>
  </w:num>
  <w:num w:numId="18">
    <w:abstractNumId w:val="39"/>
  </w:num>
  <w:num w:numId="19">
    <w:abstractNumId w:val="2"/>
  </w:num>
  <w:num w:numId="20">
    <w:abstractNumId w:val="20"/>
  </w:num>
  <w:num w:numId="21">
    <w:abstractNumId w:val="4"/>
  </w:num>
  <w:num w:numId="22">
    <w:abstractNumId w:val="28"/>
  </w:num>
  <w:num w:numId="23">
    <w:abstractNumId w:val="37"/>
  </w:num>
  <w:num w:numId="24">
    <w:abstractNumId w:val="23"/>
  </w:num>
  <w:num w:numId="25">
    <w:abstractNumId w:val="0"/>
  </w:num>
  <w:num w:numId="26">
    <w:abstractNumId w:val="36"/>
  </w:num>
  <w:num w:numId="27">
    <w:abstractNumId w:val="15"/>
  </w:num>
  <w:num w:numId="28">
    <w:abstractNumId w:val="29"/>
  </w:num>
  <w:num w:numId="29">
    <w:abstractNumId w:val="27"/>
  </w:num>
  <w:num w:numId="30">
    <w:abstractNumId w:val="17"/>
  </w:num>
  <w:num w:numId="31">
    <w:abstractNumId w:val="30"/>
  </w:num>
  <w:num w:numId="32">
    <w:abstractNumId w:val="13"/>
  </w:num>
  <w:num w:numId="33">
    <w:abstractNumId w:val="26"/>
  </w:num>
  <w:num w:numId="34">
    <w:abstractNumId w:val="33"/>
  </w:num>
  <w:num w:numId="35">
    <w:abstractNumId w:val="8"/>
  </w:num>
  <w:num w:numId="36">
    <w:abstractNumId w:val="35"/>
  </w:num>
  <w:num w:numId="37">
    <w:abstractNumId w:val="32"/>
  </w:num>
  <w:num w:numId="38">
    <w:abstractNumId w:val="3"/>
  </w:num>
  <w:num w:numId="39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9"/>
  </w:num>
  <w:num w:numId="44">
    <w:abstractNumId w:val="40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E1NzMxNzE3MjJS0lEKTi0uzszPAykwrgUAgaunvSwAAAA="/>
  </w:docVars>
  <w:rsids>
    <w:rsidRoot w:val="0000335A"/>
    <w:rsid w:val="0000335A"/>
    <w:rsid w:val="00010182"/>
    <w:rsid w:val="00016D92"/>
    <w:rsid w:val="00055149"/>
    <w:rsid w:val="00064A7D"/>
    <w:rsid w:val="000B2AA3"/>
    <w:rsid w:val="000E5F97"/>
    <w:rsid w:val="00112780"/>
    <w:rsid w:val="00123408"/>
    <w:rsid w:val="0012764A"/>
    <w:rsid w:val="001436E6"/>
    <w:rsid w:val="001547E3"/>
    <w:rsid w:val="00155AC1"/>
    <w:rsid w:val="00160967"/>
    <w:rsid w:val="00167AA6"/>
    <w:rsid w:val="001D537D"/>
    <w:rsid w:val="001F5036"/>
    <w:rsid w:val="002A1406"/>
    <w:rsid w:val="002A7619"/>
    <w:rsid w:val="002D4EF5"/>
    <w:rsid w:val="002D7B63"/>
    <w:rsid w:val="002E5C57"/>
    <w:rsid w:val="003430AB"/>
    <w:rsid w:val="0034508E"/>
    <w:rsid w:val="0038227C"/>
    <w:rsid w:val="003D59C0"/>
    <w:rsid w:val="003F0B9B"/>
    <w:rsid w:val="0040410E"/>
    <w:rsid w:val="00435C6E"/>
    <w:rsid w:val="0049767F"/>
    <w:rsid w:val="004B2032"/>
    <w:rsid w:val="004C4859"/>
    <w:rsid w:val="004E1CBA"/>
    <w:rsid w:val="00540EBC"/>
    <w:rsid w:val="00542B21"/>
    <w:rsid w:val="00585D1C"/>
    <w:rsid w:val="005870B0"/>
    <w:rsid w:val="005A6D33"/>
    <w:rsid w:val="005B16C1"/>
    <w:rsid w:val="005C3549"/>
    <w:rsid w:val="005C739D"/>
    <w:rsid w:val="005F7141"/>
    <w:rsid w:val="00634111"/>
    <w:rsid w:val="00650FD7"/>
    <w:rsid w:val="006910A1"/>
    <w:rsid w:val="006A15B4"/>
    <w:rsid w:val="006A5993"/>
    <w:rsid w:val="006C0B89"/>
    <w:rsid w:val="006E0C97"/>
    <w:rsid w:val="00762D26"/>
    <w:rsid w:val="00787816"/>
    <w:rsid w:val="0079374F"/>
    <w:rsid w:val="007B2950"/>
    <w:rsid w:val="007B6057"/>
    <w:rsid w:val="007C249C"/>
    <w:rsid w:val="007D2714"/>
    <w:rsid w:val="007E6208"/>
    <w:rsid w:val="00800868"/>
    <w:rsid w:val="00800D46"/>
    <w:rsid w:val="00806DA3"/>
    <w:rsid w:val="00823FF5"/>
    <w:rsid w:val="008306E9"/>
    <w:rsid w:val="008378BD"/>
    <w:rsid w:val="00842960"/>
    <w:rsid w:val="0088010E"/>
    <w:rsid w:val="008E36D1"/>
    <w:rsid w:val="009423B6"/>
    <w:rsid w:val="009926CE"/>
    <w:rsid w:val="009A567A"/>
    <w:rsid w:val="009D5244"/>
    <w:rsid w:val="009E0EFF"/>
    <w:rsid w:val="00A53B45"/>
    <w:rsid w:val="00A545CE"/>
    <w:rsid w:val="00A75ABF"/>
    <w:rsid w:val="00A93419"/>
    <w:rsid w:val="00AC1A70"/>
    <w:rsid w:val="00B07FFD"/>
    <w:rsid w:val="00B2714E"/>
    <w:rsid w:val="00B51F4F"/>
    <w:rsid w:val="00B61F70"/>
    <w:rsid w:val="00B71BAE"/>
    <w:rsid w:val="00B7641A"/>
    <w:rsid w:val="00B9016C"/>
    <w:rsid w:val="00B9672B"/>
    <w:rsid w:val="00BC2625"/>
    <w:rsid w:val="00BF5C7C"/>
    <w:rsid w:val="00C0479F"/>
    <w:rsid w:val="00C13D92"/>
    <w:rsid w:val="00C8215B"/>
    <w:rsid w:val="00CE2FB3"/>
    <w:rsid w:val="00CE3D57"/>
    <w:rsid w:val="00D3025C"/>
    <w:rsid w:val="00D33F8F"/>
    <w:rsid w:val="00DF1606"/>
    <w:rsid w:val="00E16275"/>
    <w:rsid w:val="00E21AF8"/>
    <w:rsid w:val="00E46026"/>
    <w:rsid w:val="00E470FC"/>
    <w:rsid w:val="00E71C6D"/>
    <w:rsid w:val="00EA1414"/>
    <w:rsid w:val="00EB19E8"/>
    <w:rsid w:val="00EB5819"/>
    <w:rsid w:val="00F15E3B"/>
    <w:rsid w:val="00F25513"/>
    <w:rsid w:val="00F26EC3"/>
    <w:rsid w:val="00FB7EC2"/>
    <w:rsid w:val="00FD74B7"/>
    <w:rsid w:val="00FF1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3FCA79"/>
  <w15:chartTrackingRefBased/>
  <w15:docId w15:val="{2FD6413D-247D-4A66-875E-D05E77E93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40EBC"/>
    <w:pPr>
      <w:ind w:left="720"/>
      <w:contextualSpacing/>
    </w:pPr>
  </w:style>
  <w:style w:type="table" w:styleId="Tabela-Siatka">
    <w:name w:val="Table Grid"/>
    <w:basedOn w:val="Standardowy"/>
    <w:uiPriority w:val="39"/>
    <w:rsid w:val="004B2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5ciemnaakcent1">
    <w:name w:val="Grid Table 5 Dark Accent 1"/>
    <w:basedOn w:val="Standardowy"/>
    <w:uiPriority w:val="50"/>
    <w:rsid w:val="004976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elasiatki5ciemnaakcent6">
    <w:name w:val="Grid Table 5 Dark Accent 6"/>
    <w:basedOn w:val="Standardowy"/>
    <w:uiPriority w:val="50"/>
    <w:rsid w:val="00FD74B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Nagwek">
    <w:name w:val="header"/>
    <w:basedOn w:val="Normalny"/>
    <w:link w:val="Nagwek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430AB"/>
  </w:style>
  <w:style w:type="paragraph" w:styleId="Stopka">
    <w:name w:val="footer"/>
    <w:basedOn w:val="Normalny"/>
    <w:link w:val="StopkaZnak"/>
    <w:uiPriority w:val="99"/>
    <w:unhideWhenUsed/>
    <w:rsid w:val="00343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430AB"/>
  </w:style>
  <w:style w:type="character" w:customStyle="1" w:styleId="ui-provider">
    <w:name w:val="ui-provider"/>
    <w:basedOn w:val="Domylnaczcionkaakapitu"/>
    <w:rsid w:val="003D59C0"/>
  </w:style>
  <w:style w:type="paragraph" w:styleId="Tekstpodstawowy">
    <w:name w:val="Body Text"/>
    <w:basedOn w:val="Normalny"/>
    <w:link w:val="TekstpodstawowyZnak"/>
    <w:rsid w:val="00B9672B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TekstpodstawowyZnak">
    <w:name w:val="Tekst podstawowy Znak"/>
    <w:basedOn w:val="Domylnaczcionkaakapitu"/>
    <w:link w:val="Tekstpodstawowy"/>
    <w:rsid w:val="00B9672B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Tekstpodstawowy3">
    <w:name w:val="Body Text 3"/>
    <w:basedOn w:val="Normalny"/>
    <w:link w:val="Tekstpodstawowy3Znak"/>
    <w:rsid w:val="00B9672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B9672B"/>
    <w:rPr>
      <w:rFonts w:ascii="Times New Roman" w:eastAsia="Times New Roman" w:hAnsi="Times New Roman" w:cs="Times New Roman"/>
      <w:b/>
      <w:sz w:val="28"/>
      <w:szCs w:val="20"/>
      <w:lang w:eastAsia="pl-PL"/>
    </w:rPr>
  </w:style>
  <w:style w:type="paragraph" w:customStyle="1" w:styleId="Style20">
    <w:name w:val="Style20"/>
    <w:basedOn w:val="Normalny"/>
    <w:uiPriority w:val="99"/>
    <w:rsid w:val="00B9672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157">
    <w:name w:val="Font Style157"/>
    <w:rsid w:val="00B9672B"/>
    <w:rPr>
      <w:rFonts w:ascii="Times New Roman" w:hAnsi="Times New Roman" w:cs="Times New Roman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8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97200.540E73A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D4DCA5-4FF7-4A6E-ABF6-B8CFF40AB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3</Pages>
  <Words>824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mulska</dc:creator>
  <cp:keywords/>
  <dc:description/>
  <cp:lastModifiedBy>Szafrańska-Słoboda Ewa</cp:lastModifiedBy>
  <cp:revision>44</cp:revision>
  <cp:lastPrinted>2022-04-13T11:57:00Z</cp:lastPrinted>
  <dcterms:created xsi:type="dcterms:W3CDTF">2022-03-25T09:19:00Z</dcterms:created>
  <dcterms:modified xsi:type="dcterms:W3CDTF">2023-06-06T11:47:00Z</dcterms:modified>
</cp:coreProperties>
</file>